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78761919"/>
        <w:docPartObj>
          <w:docPartGallery w:val="Cover Pages"/>
          <w:docPartUnique/>
        </w:docPartObj>
      </w:sdtPr>
      <w:sdtEndPr/>
      <w:sdtContent>
        <w:p w14:paraId="24A4B8DF" w14:textId="0E10B54C" w:rsidR="00281981" w:rsidRDefault="00281981">
          <w:r>
            <w:rPr>
              <w:noProof/>
            </w:rPr>
            <mc:AlternateContent>
              <mc:Choice Requires="wpg">
                <w:drawing>
                  <wp:anchor distT="0" distB="0" distL="114300" distR="114300" simplePos="0" relativeHeight="251658243" behindDoc="0" locked="0" layoutInCell="1" allowOverlap="1" wp14:anchorId="5E550FA9" wp14:editId="0046BFA2">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66F656C"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8241" behindDoc="0" locked="0" layoutInCell="1" allowOverlap="1" wp14:anchorId="35325948" wp14:editId="6797F82C">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428807A2" w14:textId="59D27F3C" w:rsidR="00281981" w:rsidRDefault="00136668">
                                    <w:pPr>
                                      <w:pStyle w:val="NoSpacing"/>
                                      <w:jc w:val="right"/>
                                      <w:rPr>
                                        <w:color w:val="595959" w:themeColor="text1" w:themeTint="A6"/>
                                        <w:sz w:val="28"/>
                                        <w:szCs w:val="28"/>
                                      </w:rPr>
                                    </w:pPr>
                                    <w:r>
                                      <w:rPr>
                                        <w:color w:val="595959" w:themeColor="text1" w:themeTint="A6"/>
                                        <w:sz w:val="28"/>
                                        <w:szCs w:val="28"/>
                                      </w:rPr>
                                      <w:t xml:space="preserve">Developer: </w:t>
                                    </w:r>
                                    <w:r w:rsidR="00281981">
                                      <w:rPr>
                                        <w:color w:val="595959" w:themeColor="text1" w:themeTint="A6"/>
                                        <w:sz w:val="28"/>
                                        <w:szCs w:val="28"/>
                                      </w:rPr>
                                      <w:t>Prab Singh</w:t>
                                    </w:r>
                                  </w:p>
                                </w:sdtContent>
                              </w:sdt>
                              <w:p w14:paraId="7799AB17" w14:textId="6E43AC7A" w:rsidR="00281981" w:rsidRDefault="004D228F">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047326">
                                      <w:rPr>
                                        <w:color w:val="595959" w:themeColor="text1" w:themeTint="A6"/>
                                        <w:sz w:val="18"/>
                                        <w:szCs w:val="18"/>
                                      </w:rPr>
                                      <w:t>prab-singh@live.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35325948" id="_x0000_t202" coordsize="21600,21600" o:spt="202" path="m,l,21600r21600,l21600,xe">
                    <v:stroke joinstyle="miter"/>
                    <v:path gradientshapeok="t" o:connecttype="rect"/>
                  </v:shapetype>
                  <v:shape id="Text Box 152" o:spid="_x0000_s1026" type="#_x0000_t202" style="position:absolute;margin-left:0;margin-top:0;width:8in;height:1in;z-index:251658241;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428807A2" w14:textId="59D27F3C" w:rsidR="00281981" w:rsidRDefault="00136668">
                              <w:pPr>
                                <w:pStyle w:val="NoSpacing"/>
                                <w:jc w:val="right"/>
                                <w:rPr>
                                  <w:color w:val="595959" w:themeColor="text1" w:themeTint="A6"/>
                                  <w:sz w:val="28"/>
                                  <w:szCs w:val="28"/>
                                </w:rPr>
                              </w:pPr>
                              <w:r>
                                <w:rPr>
                                  <w:color w:val="595959" w:themeColor="text1" w:themeTint="A6"/>
                                  <w:sz w:val="28"/>
                                  <w:szCs w:val="28"/>
                                </w:rPr>
                                <w:t xml:space="preserve">Developer: </w:t>
                              </w:r>
                              <w:r w:rsidR="00281981">
                                <w:rPr>
                                  <w:color w:val="595959" w:themeColor="text1" w:themeTint="A6"/>
                                  <w:sz w:val="28"/>
                                  <w:szCs w:val="28"/>
                                </w:rPr>
                                <w:t>Prab Singh</w:t>
                              </w:r>
                            </w:p>
                          </w:sdtContent>
                        </w:sdt>
                        <w:p w14:paraId="7799AB17" w14:textId="6E43AC7A" w:rsidR="00281981" w:rsidRDefault="004D228F">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047326">
                                <w:rPr>
                                  <w:color w:val="595959" w:themeColor="text1" w:themeTint="A6"/>
                                  <w:sz w:val="18"/>
                                  <w:szCs w:val="18"/>
                                </w:rPr>
                                <w:t>prab-singh@live.com</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8242" behindDoc="0" locked="0" layoutInCell="1" allowOverlap="1" wp14:anchorId="4C18901E" wp14:editId="655DAA75">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19B8DF" w14:textId="77777777" w:rsidR="00281981" w:rsidRDefault="00281981">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6ED61C2D" w14:textId="20AC808D" w:rsidR="00281981" w:rsidRDefault="00047326">
                                    <w:pPr>
                                      <w:pStyle w:val="NoSpacing"/>
                                      <w:jc w:val="right"/>
                                      <w:rPr>
                                        <w:color w:val="595959" w:themeColor="text1" w:themeTint="A6"/>
                                        <w:sz w:val="20"/>
                                        <w:szCs w:val="20"/>
                                      </w:rPr>
                                    </w:pPr>
                                    <w:r>
                                      <w:rPr>
                                        <w:color w:val="595959" w:themeColor="text1" w:themeTint="A6"/>
                                        <w:sz w:val="20"/>
                                        <w:szCs w:val="20"/>
                                      </w:rPr>
                                      <w:t xml:space="preserve">SOP management software </w:t>
                                    </w:r>
                                    <w:r w:rsidR="00136668">
                                      <w:rPr>
                                        <w:color w:val="595959" w:themeColor="text1" w:themeTint="A6"/>
                                        <w:sz w:val="20"/>
                                        <w:szCs w:val="20"/>
                                      </w:rPr>
                                      <w:t>for JHWSL</w:t>
                                    </w:r>
                                    <w:r w:rsidR="00136668">
                                      <w:rPr>
                                        <w:color w:val="595959" w:themeColor="text1" w:themeTint="A6"/>
                                        <w:sz w:val="20"/>
                                        <w:szCs w:val="20"/>
                                      </w:rPr>
                                      <w:br/>
                                      <w:t>Product owner: Phil Cudworth</w:t>
                                    </w:r>
                                  </w:p>
                                </w:sdtContent>
                              </w:sdt>
                              <w:p w14:paraId="14CC5F44" w14:textId="64E7E7D6" w:rsidR="00483FBE" w:rsidRDefault="00483FBE">
                                <w:pPr>
                                  <w:pStyle w:val="NoSpacing"/>
                                  <w:jc w:val="right"/>
                                  <w:rPr>
                                    <w:color w:val="595959" w:themeColor="text1" w:themeTint="A6"/>
                                    <w:sz w:val="20"/>
                                    <w:szCs w:val="20"/>
                                  </w:rPr>
                                </w:pPr>
                              </w:p>
                              <w:p w14:paraId="2FB5D8AE" w14:textId="090D2620" w:rsidR="00483FBE" w:rsidRDefault="00483FBE">
                                <w:pPr>
                                  <w:pStyle w:val="NoSpacing"/>
                                  <w:jc w:val="right"/>
                                  <w:rPr>
                                    <w:color w:val="595959" w:themeColor="text1" w:themeTint="A6"/>
                                    <w:sz w:val="20"/>
                                    <w:szCs w:val="20"/>
                                  </w:rPr>
                                </w:pPr>
                                <w:r>
                                  <w:rPr>
                                    <w:color w:val="595959" w:themeColor="text1" w:themeTint="A6"/>
                                    <w:sz w:val="20"/>
                                    <w:szCs w:val="20"/>
                                  </w:rPr>
                                  <w:t>April 2021</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4C18901E" id="Text Box 153" o:spid="_x0000_s1027" type="#_x0000_t202" style="position:absolute;margin-left:0;margin-top:0;width:8in;height:79.5pt;z-index:25165824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4D19B8DF" w14:textId="77777777" w:rsidR="00281981" w:rsidRDefault="00281981">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6ED61C2D" w14:textId="20AC808D" w:rsidR="00281981" w:rsidRDefault="00047326">
                              <w:pPr>
                                <w:pStyle w:val="NoSpacing"/>
                                <w:jc w:val="right"/>
                                <w:rPr>
                                  <w:color w:val="595959" w:themeColor="text1" w:themeTint="A6"/>
                                  <w:sz w:val="20"/>
                                  <w:szCs w:val="20"/>
                                </w:rPr>
                              </w:pPr>
                              <w:r>
                                <w:rPr>
                                  <w:color w:val="595959" w:themeColor="text1" w:themeTint="A6"/>
                                  <w:sz w:val="20"/>
                                  <w:szCs w:val="20"/>
                                </w:rPr>
                                <w:t xml:space="preserve">SOP management software </w:t>
                              </w:r>
                              <w:r w:rsidR="00136668">
                                <w:rPr>
                                  <w:color w:val="595959" w:themeColor="text1" w:themeTint="A6"/>
                                  <w:sz w:val="20"/>
                                  <w:szCs w:val="20"/>
                                </w:rPr>
                                <w:t>for JHWSL</w:t>
                              </w:r>
                              <w:r w:rsidR="00136668">
                                <w:rPr>
                                  <w:color w:val="595959" w:themeColor="text1" w:themeTint="A6"/>
                                  <w:sz w:val="20"/>
                                  <w:szCs w:val="20"/>
                                </w:rPr>
                                <w:br/>
                                <w:t>Product owner: Phil Cudworth</w:t>
                              </w:r>
                            </w:p>
                          </w:sdtContent>
                        </w:sdt>
                        <w:p w14:paraId="14CC5F44" w14:textId="64E7E7D6" w:rsidR="00483FBE" w:rsidRDefault="00483FBE">
                          <w:pPr>
                            <w:pStyle w:val="NoSpacing"/>
                            <w:jc w:val="right"/>
                            <w:rPr>
                              <w:color w:val="595959" w:themeColor="text1" w:themeTint="A6"/>
                              <w:sz w:val="20"/>
                              <w:szCs w:val="20"/>
                            </w:rPr>
                          </w:pPr>
                        </w:p>
                        <w:p w14:paraId="2FB5D8AE" w14:textId="090D2620" w:rsidR="00483FBE" w:rsidRDefault="00483FBE">
                          <w:pPr>
                            <w:pStyle w:val="NoSpacing"/>
                            <w:jc w:val="right"/>
                            <w:rPr>
                              <w:color w:val="595959" w:themeColor="text1" w:themeTint="A6"/>
                              <w:sz w:val="20"/>
                              <w:szCs w:val="20"/>
                            </w:rPr>
                          </w:pPr>
                          <w:r>
                            <w:rPr>
                              <w:color w:val="595959" w:themeColor="text1" w:themeTint="A6"/>
                              <w:sz w:val="20"/>
                              <w:szCs w:val="20"/>
                            </w:rPr>
                            <w:t>April 2021</w:t>
                          </w:r>
                        </w:p>
                      </w:txbxContent>
                    </v:textbox>
                    <w10:wrap type="square" anchorx="page" anchory="page"/>
                  </v:shape>
                </w:pict>
              </mc:Fallback>
            </mc:AlternateContent>
          </w:r>
          <w:r>
            <w:rPr>
              <w:noProof/>
            </w:rPr>
            <mc:AlternateContent>
              <mc:Choice Requires="wps">
                <w:drawing>
                  <wp:anchor distT="0" distB="0" distL="114300" distR="114300" simplePos="0" relativeHeight="251658240" behindDoc="0" locked="0" layoutInCell="1" allowOverlap="1" wp14:anchorId="5561495B" wp14:editId="104815C2">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6A6D19" w14:textId="3AEFA701" w:rsidR="00281981" w:rsidRDefault="004D228F">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81981">
                                      <w:rPr>
                                        <w:caps/>
                                        <w:color w:val="4472C4" w:themeColor="accent1"/>
                                        <w:sz w:val="64"/>
                                        <w:szCs w:val="64"/>
                                      </w:rPr>
                                      <w:t>Software development pla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8E829E8" w14:textId="6B352EEC" w:rsidR="00281981" w:rsidRDefault="00281981">
                                    <w:pPr>
                                      <w:jc w:val="right"/>
                                      <w:rPr>
                                        <w:smallCaps/>
                                        <w:color w:val="404040" w:themeColor="text1" w:themeTint="BF"/>
                                        <w:sz w:val="36"/>
                                        <w:szCs w:val="36"/>
                                      </w:rPr>
                                    </w:pPr>
                                    <w:r>
                                      <w:rPr>
                                        <w:color w:val="404040" w:themeColor="text1" w:themeTint="BF"/>
                                        <w:sz w:val="36"/>
                                        <w:szCs w:val="36"/>
                                      </w:rPr>
                                      <w:t xml:space="preserve">Project </w:t>
                                    </w:r>
                                    <w:proofErr w:type="spellStart"/>
                                    <w:r w:rsidR="002B5646">
                                      <w:rPr>
                                        <w:color w:val="404040" w:themeColor="text1" w:themeTint="BF"/>
                                        <w:sz w:val="36"/>
                                        <w:szCs w:val="36"/>
                                      </w:rPr>
                                      <w:t>Mappe</w:t>
                                    </w:r>
                                    <w:proofErr w:type="spellEnd"/>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5561495B" id="Text Box 154" o:spid="_x0000_s1028" type="#_x0000_t202" style="position:absolute;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576A6D19" w14:textId="3AEFA701" w:rsidR="00281981" w:rsidRDefault="004D228F">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81981">
                                <w:rPr>
                                  <w:caps/>
                                  <w:color w:val="4472C4" w:themeColor="accent1"/>
                                  <w:sz w:val="64"/>
                                  <w:szCs w:val="64"/>
                                </w:rPr>
                                <w:t>Software development pla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8E829E8" w14:textId="6B352EEC" w:rsidR="00281981" w:rsidRDefault="00281981">
                              <w:pPr>
                                <w:jc w:val="right"/>
                                <w:rPr>
                                  <w:smallCaps/>
                                  <w:color w:val="404040" w:themeColor="text1" w:themeTint="BF"/>
                                  <w:sz w:val="36"/>
                                  <w:szCs w:val="36"/>
                                </w:rPr>
                              </w:pPr>
                              <w:r>
                                <w:rPr>
                                  <w:color w:val="404040" w:themeColor="text1" w:themeTint="BF"/>
                                  <w:sz w:val="36"/>
                                  <w:szCs w:val="36"/>
                                </w:rPr>
                                <w:t xml:space="preserve">Project </w:t>
                              </w:r>
                              <w:proofErr w:type="spellStart"/>
                              <w:r w:rsidR="002B5646">
                                <w:rPr>
                                  <w:color w:val="404040" w:themeColor="text1" w:themeTint="BF"/>
                                  <w:sz w:val="36"/>
                                  <w:szCs w:val="36"/>
                                </w:rPr>
                                <w:t>Mappe</w:t>
                              </w:r>
                              <w:proofErr w:type="spellEnd"/>
                            </w:p>
                          </w:sdtContent>
                        </w:sdt>
                      </w:txbxContent>
                    </v:textbox>
                    <w10:wrap type="square" anchorx="page" anchory="page"/>
                  </v:shape>
                </w:pict>
              </mc:Fallback>
            </mc:AlternateContent>
          </w:r>
        </w:p>
        <w:p w14:paraId="2C75BA26" w14:textId="387763F5" w:rsidR="00281981" w:rsidRDefault="00281981">
          <w:pPr>
            <w:spacing w:after="160" w:line="259" w:lineRule="auto"/>
            <w:rPr>
              <w:rFonts w:eastAsiaTheme="majorEastAsia" w:cstheme="majorBidi"/>
              <w:color w:val="4472C4" w:themeColor="accent1"/>
              <w:spacing w:val="-10"/>
              <w:kern w:val="28"/>
              <w:sz w:val="56"/>
              <w:szCs w:val="56"/>
            </w:rPr>
          </w:pPr>
          <w:r>
            <w:br w:type="page"/>
          </w:r>
        </w:p>
      </w:sdtContent>
    </w:sdt>
    <w:p w14:paraId="78720504" w14:textId="36FB3F1E" w:rsidR="00FB65DF" w:rsidRDefault="00FB65DF" w:rsidP="00FB65DF">
      <w:pPr>
        <w:pStyle w:val="Heading1"/>
      </w:pPr>
      <w:r>
        <w:lastRenderedPageBreak/>
        <w:t>Persons involved</w:t>
      </w:r>
    </w:p>
    <w:tbl>
      <w:tblPr>
        <w:tblStyle w:val="TableGrid"/>
        <w:tblW w:w="0" w:type="auto"/>
        <w:tblLook w:val="04A0" w:firstRow="1" w:lastRow="0" w:firstColumn="1" w:lastColumn="0" w:noHBand="0" w:noVBand="1"/>
      </w:tblPr>
      <w:tblGrid>
        <w:gridCol w:w="3485"/>
        <w:gridCol w:w="3486"/>
      </w:tblGrid>
      <w:tr w:rsidR="00CE12D4" w:rsidRPr="00CE12D4" w14:paraId="37381944" w14:textId="77777777" w:rsidTr="00CE12D4">
        <w:tc>
          <w:tcPr>
            <w:tcW w:w="3485" w:type="dxa"/>
          </w:tcPr>
          <w:p w14:paraId="507B09B1" w14:textId="77777777" w:rsidR="00CE12D4" w:rsidRPr="00CE12D4" w:rsidRDefault="00CE12D4" w:rsidP="000341CD">
            <w:r w:rsidRPr="00CE12D4">
              <w:t>Product owner</w:t>
            </w:r>
          </w:p>
        </w:tc>
        <w:tc>
          <w:tcPr>
            <w:tcW w:w="3486" w:type="dxa"/>
          </w:tcPr>
          <w:p w14:paraId="0DF626B8" w14:textId="77777777" w:rsidR="00CE12D4" w:rsidRPr="00CE12D4" w:rsidRDefault="00CE12D4" w:rsidP="000341CD">
            <w:r w:rsidRPr="00CE12D4">
              <w:t>Phil Cudworth</w:t>
            </w:r>
          </w:p>
        </w:tc>
      </w:tr>
      <w:tr w:rsidR="00CE12D4" w:rsidRPr="00CE12D4" w14:paraId="5E0449DE" w14:textId="77777777" w:rsidTr="00CE12D4">
        <w:tc>
          <w:tcPr>
            <w:tcW w:w="3485" w:type="dxa"/>
          </w:tcPr>
          <w:p w14:paraId="7E2E16EC" w14:textId="77777777" w:rsidR="00CE12D4" w:rsidRPr="00CE12D4" w:rsidRDefault="00CE12D4" w:rsidP="000341CD">
            <w:r w:rsidRPr="00CE12D4">
              <w:t>Project manager</w:t>
            </w:r>
          </w:p>
        </w:tc>
        <w:tc>
          <w:tcPr>
            <w:tcW w:w="3486" w:type="dxa"/>
          </w:tcPr>
          <w:p w14:paraId="2B685EA9" w14:textId="7662B8B4" w:rsidR="00CE12D4" w:rsidRPr="00CE12D4" w:rsidRDefault="00CE12D4" w:rsidP="000341CD">
            <w:r w:rsidRPr="00CE12D4">
              <w:t>Martin Innes</w:t>
            </w:r>
          </w:p>
        </w:tc>
      </w:tr>
      <w:tr w:rsidR="00CE12D4" w:rsidRPr="00CE12D4" w14:paraId="08503D90" w14:textId="77777777" w:rsidTr="00CE12D4">
        <w:tc>
          <w:tcPr>
            <w:tcW w:w="3485" w:type="dxa"/>
          </w:tcPr>
          <w:p w14:paraId="6592A6A2" w14:textId="77777777" w:rsidR="00CE12D4" w:rsidRPr="00CE12D4" w:rsidRDefault="00CE12D4" w:rsidP="000341CD">
            <w:r w:rsidRPr="00CE12D4">
              <w:t>Developer(s)</w:t>
            </w:r>
          </w:p>
        </w:tc>
        <w:tc>
          <w:tcPr>
            <w:tcW w:w="3486" w:type="dxa"/>
          </w:tcPr>
          <w:p w14:paraId="5B7A926D" w14:textId="77777777" w:rsidR="00CE12D4" w:rsidRPr="00CE12D4" w:rsidRDefault="00CE12D4" w:rsidP="000341CD">
            <w:r w:rsidRPr="00CE12D4">
              <w:t>Prab Singh</w:t>
            </w:r>
          </w:p>
        </w:tc>
      </w:tr>
    </w:tbl>
    <w:p w14:paraId="047A8B21" w14:textId="19DE1901" w:rsidR="00D75F76" w:rsidRDefault="00FB65DF" w:rsidP="00FB65DF">
      <w:pPr>
        <w:pStyle w:val="Heading1"/>
      </w:pPr>
      <w:r>
        <w:t>Objective</w:t>
      </w:r>
    </w:p>
    <w:p w14:paraId="5042CBE7" w14:textId="3E69E061" w:rsidR="00BC1762" w:rsidRDefault="092A60E7" w:rsidP="00FB65DF">
      <w:r>
        <w:t xml:space="preserve">Produce </w:t>
      </w:r>
      <w:r w:rsidR="00F472FE">
        <w:t xml:space="preserve">software to replace </w:t>
      </w:r>
      <w:r w:rsidR="008A779E">
        <w:t>the incumbent “</w:t>
      </w:r>
      <w:proofErr w:type="spellStart"/>
      <w:r w:rsidR="00F472FE">
        <w:t>ExpressTrain</w:t>
      </w:r>
      <w:proofErr w:type="spellEnd"/>
      <w:r w:rsidR="008A779E">
        <w:t>”</w:t>
      </w:r>
      <w:r w:rsidR="00F61B15">
        <w:t xml:space="preserve"> programme for</w:t>
      </w:r>
      <w:r w:rsidR="008A779E">
        <w:t xml:space="preserve"> </w:t>
      </w:r>
      <w:r>
        <w:t>SOP</w:t>
      </w:r>
      <w:r w:rsidR="008A779E">
        <w:t xml:space="preserve"> management</w:t>
      </w:r>
      <w:r w:rsidR="00F61B15">
        <w:t>.</w:t>
      </w:r>
    </w:p>
    <w:p w14:paraId="119AF16A" w14:textId="77777777" w:rsidR="00BC1762" w:rsidRDefault="00BC1762" w:rsidP="00BC1762">
      <w:pPr>
        <w:pStyle w:val="Heading1"/>
      </w:pPr>
      <w:r>
        <w:t>Timeframe</w:t>
      </w:r>
    </w:p>
    <w:p w14:paraId="002C3CFD" w14:textId="77777777" w:rsidR="00BC1762" w:rsidRDefault="00BC1762" w:rsidP="00BC1762">
      <w:r>
        <w:t>Now until I finish at the end of May.</w:t>
      </w:r>
    </w:p>
    <w:p w14:paraId="3C2C6258" w14:textId="77777777" w:rsidR="00BC1762" w:rsidRDefault="00BC1762" w:rsidP="00BC1762">
      <w:pPr>
        <w:pStyle w:val="Heading1"/>
      </w:pPr>
      <w:r>
        <w:t>Deployment</w:t>
      </w:r>
    </w:p>
    <w:p w14:paraId="505CC268" w14:textId="47512ECB" w:rsidR="00BC1762" w:rsidRPr="00BC1762" w:rsidRDefault="00BC1762" w:rsidP="00FB65DF">
      <w:r>
        <w:t>On one or two Windows PCs connected to a network drive for file management of the documents.</w:t>
      </w:r>
    </w:p>
    <w:p w14:paraId="2996BD26" w14:textId="0B866F7B" w:rsidR="00FB65DF" w:rsidRDefault="00FB65DF" w:rsidP="00FB65DF">
      <w:pPr>
        <w:pStyle w:val="Heading1"/>
      </w:pPr>
      <w:r>
        <w:t>Purpose</w:t>
      </w:r>
    </w:p>
    <w:p w14:paraId="31E630F2" w14:textId="202D6B79" w:rsidR="476F4485" w:rsidRDefault="476F4485" w:rsidP="476F4485">
      <w:r>
        <w:t>The current SOP management software (</w:t>
      </w:r>
      <w:proofErr w:type="spellStart"/>
      <w:r>
        <w:t>expresstrain</w:t>
      </w:r>
      <w:proofErr w:type="spellEnd"/>
      <w:r>
        <w:t>) is not up to the job because it does lots of unnecessary things, and it does them slowly because of the way the software is designed.</w:t>
      </w:r>
    </w:p>
    <w:p w14:paraId="09D271F6" w14:textId="4A070A10" w:rsidR="476F4485" w:rsidRDefault="476F4485" w:rsidP="476F4485">
      <w:pPr>
        <w:rPr>
          <w:rFonts w:eastAsia="Calibri"/>
        </w:rPr>
      </w:pPr>
    </w:p>
    <w:p w14:paraId="7F7ECAF0" w14:textId="5BB34CB4" w:rsidR="00FB65DF" w:rsidRDefault="476F4485" w:rsidP="092A60E7">
      <w:r>
        <w:t>This replacement software will speed up Phil’s workflow and make it much easier to manage the SOP documents because:</w:t>
      </w:r>
    </w:p>
    <w:p w14:paraId="2070F7F4" w14:textId="33405398" w:rsidR="00FB65DF" w:rsidRDefault="476F4485" w:rsidP="092A60E7">
      <w:r>
        <w:t xml:space="preserve">1) </w:t>
      </w:r>
      <w:proofErr w:type="gramStart"/>
      <w:r>
        <w:t>it’s</w:t>
      </w:r>
      <w:proofErr w:type="gramEnd"/>
      <w:r>
        <w:t xml:space="preserve"> reliable (won’t give him errors that’ll require him to close the program and lose his work)</w:t>
      </w:r>
    </w:p>
    <w:p w14:paraId="2E02C6B7" w14:textId="68594C9C" w:rsidR="00FB65DF" w:rsidRDefault="476F4485" w:rsidP="092A60E7">
      <w:r>
        <w:t xml:space="preserve">2) </w:t>
      </w:r>
      <w:proofErr w:type="gramStart"/>
      <w:r>
        <w:t>doesn’t</w:t>
      </w:r>
      <w:proofErr w:type="gramEnd"/>
      <w:r>
        <w:t xml:space="preserve"> have unnecessary features so it won’t go through un-necessary steps that slows it down</w:t>
      </w:r>
    </w:p>
    <w:p w14:paraId="18FF72AD" w14:textId="1D378593" w:rsidR="00BC1762" w:rsidRDefault="476F4485" w:rsidP="00FB65DF">
      <w:r>
        <w:t>3) runs in the background when creating an SOP which makes it faster and thereby saves time (and money).</w:t>
      </w:r>
    </w:p>
    <w:p w14:paraId="081950CC" w14:textId="77777777" w:rsidR="00BC1762" w:rsidRDefault="00BC1762" w:rsidP="00BC1762">
      <w:pPr>
        <w:pStyle w:val="Heading1"/>
      </w:pPr>
      <w:r>
        <w:t>Scope</w:t>
      </w:r>
    </w:p>
    <w:p w14:paraId="4E3D440D" w14:textId="77777777" w:rsidR="00BC1762" w:rsidRDefault="00BC1762" w:rsidP="00BC1762">
      <w:r>
        <w:t>File types: SOP, task qualification report, procedure checklist</w:t>
      </w:r>
    </w:p>
    <w:p w14:paraId="1F688B6E" w14:textId="77777777" w:rsidR="00BC1762" w:rsidRDefault="00BC1762" w:rsidP="00BC1762">
      <w:r>
        <w:t xml:space="preserve"> </w:t>
      </w:r>
    </w:p>
    <w:p w14:paraId="08B9B33C" w14:textId="77777777" w:rsidR="00BC1762" w:rsidRDefault="00BC1762" w:rsidP="00BC1762">
      <w:r>
        <w:t>Need a database (JSON) listing: special entry code (‘file type’</w:t>
      </w:r>
      <w:proofErr w:type="gramStart"/>
      <w:r>
        <w:t>-‘</w:t>
      </w:r>
      <w:proofErr w:type="gramEnd"/>
      <w:r>
        <w:t>location number’-‘sop number’), title, factory location of SOP, date file was modified, expiry status, location of word document, with the ability to add more columns as required.</w:t>
      </w:r>
    </w:p>
    <w:p w14:paraId="571DC815" w14:textId="77777777" w:rsidR="00BC1762" w:rsidRDefault="00BC1762" w:rsidP="00BC1762">
      <w:r>
        <w:t xml:space="preserve"> </w:t>
      </w:r>
    </w:p>
    <w:p w14:paraId="2C91ABD1" w14:textId="77777777" w:rsidR="00BC1762" w:rsidRDefault="00BC1762" w:rsidP="00BC1762">
      <w:r>
        <w:t>The whole table needs to be searchable and sortable by regex for every column.</w:t>
      </w:r>
    </w:p>
    <w:p w14:paraId="6B7930C3" w14:textId="77777777" w:rsidR="00BC1762" w:rsidRDefault="00BC1762" w:rsidP="00BC1762">
      <w:r>
        <w:t xml:space="preserve"> </w:t>
      </w:r>
    </w:p>
    <w:p w14:paraId="23509FC1" w14:textId="77777777" w:rsidR="00BC1762" w:rsidRDefault="00BC1762" w:rsidP="00BC1762">
      <w:r>
        <w:t xml:space="preserve">Need to produce new SOP files from template and save them to the folder where </w:t>
      </w:r>
      <w:proofErr w:type="gramStart"/>
      <w:r>
        <w:t>they’re</w:t>
      </w:r>
      <w:proofErr w:type="gramEnd"/>
      <w:r>
        <w:t xml:space="preserve"> kept. If a file gets deleted, </w:t>
      </w:r>
      <w:proofErr w:type="gramStart"/>
      <w:r>
        <w:t>it’ll</w:t>
      </w:r>
      <w:proofErr w:type="gramEnd"/>
      <w:r>
        <w:t xml:space="preserve"> show as ‘deleted’ in the table and will ask the user if they want to remove the entry from the list. If a new file shows up in the folder, </w:t>
      </w:r>
      <w:proofErr w:type="gramStart"/>
      <w:r>
        <w:t>it’ll</w:t>
      </w:r>
      <w:proofErr w:type="gramEnd"/>
      <w:r>
        <w:t xml:space="preserve"> automatically read its name and contents and add an entry for it to the table and show a ‘new document’ flag (dismissible).</w:t>
      </w:r>
    </w:p>
    <w:p w14:paraId="670D6CC7" w14:textId="77777777" w:rsidR="00BC1762" w:rsidRDefault="00BC1762" w:rsidP="00BC1762">
      <w:r>
        <w:t xml:space="preserve"> </w:t>
      </w:r>
    </w:p>
    <w:p w14:paraId="0912FAF1" w14:textId="77777777" w:rsidR="00BC1762" w:rsidRDefault="00BC1762" w:rsidP="00BC1762">
      <w:r>
        <w:t xml:space="preserve">The naming convention for the SOP .docx file is: “SOP” + the title + location. </w:t>
      </w:r>
    </w:p>
    <w:p w14:paraId="3831B190" w14:textId="77777777" w:rsidR="00BC1762" w:rsidRDefault="00BC1762" w:rsidP="00BC1762">
      <w:r>
        <w:t xml:space="preserve"> </w:t>
      </w:r>
    </w:p>
    <w:p w14:paraId="6575BC20" w14:textId="77777777" w:rsidR="00BC1762" w:rsidRDefault="00BC1762" w:rsidP="00BC1762">
      <w:r>
        <w:t>Need to also produce a task qualification report document. The software is to pull “major step” and “key point” info out of every step of the SOP and has checkboxes before each segment. This is for assessing a trainee.</w:t>
      </w:r>
    </w:p>
    <w:p w14:paraId="70BEF728" w14:textId="77777777" w:rsidR="00BC1762" w:rsidRDefault="00BC1762" w:rsidP="00BC1762">
      <w:r>
        <w:t xml:space="preserve"> </w:t>
      </w:r>
    </w:p>
    <w:p w14:paraId="796DE5E4" w14:textId="44C6AF8C" w:rsidR="00BC1762" w:rsidRDefault="00BC1762" w:rsidP="00FB65DF">
      <w:r>
        <w:t>Need to also produce a procedure checklist document. This is just a 1 column table (a list) of all the major steps of an SOP.</w:t>
      </w:r>
    </w:p>
    <w:p w14:paraId="1DCB8687" w14:textId="796523A0" w:rsidR="00FB65DF" w:rsidRDefault="00FB65DF" w:rsidP="00FB65DF">
      <w:pPr>
        <w:pStyle w:val="Heading1"/>
      </w:pPr>
      <w:r>
        <w:t>Technology/software-capability requirements</w:t>
      </w:r>
    </w:p>
    <w:tbl>
      <w:tblPr>
        <w:tblStyle w:val="TableGrid"/>
        <w:tblW w:w="0" w:type="auto"/>
        <w:tblLook w:val="04A0" w:firstRow="1" w:lastRow="0" w:firstColumn="1" w:lastColumn="0" w:noHBand="0" w:noVBand="1"/>
      </w:tblPr>
      <w:tblGrid>
        <w:gridCol w:w="3256"/>
        <w:gridCol w:w="7200"/>
      </w:tblGrid>
      <w:tr w:rsidR="00CE12D4" w:rsidRPr="00CE12D4" w14:paraId="5734055F" w14:textId="77777777" w:rsidTr="009F581A">
        <w:tc>
          <w:tcPr>
            <w:tcW w:w="3256" w:type="dxa"/>
          </w:tcPr>
          <w:p w14:paraId="346F3962" w14:textId="61CC43DF" w:rsidR="00CE12D4" w:rsidRPr="00CE12D4" w:rsidRDefault="00CE12D4" w:rsidP="00257FDE">
            <w:r w:rsidRPr="00CE12D4">
              <w:t>GUI</w:t>
            </w:r>
          </w:p>
        </w:tc>
        <w:tc>
          <w:tcPr>
            <w:tcW w:w="7200" w:type="dxa"/>
          </w:tcPr>
          <w:p w14:paraId="29F92CAF" w14:textId="5B6A40B4" w:rsidR="00CE12D4" w:rsidRPr="00CE12D4" w:rsidRDefault="00CE12D4" w:rsidP="00257FDE">
            <w:r w:rsidRPr="00CE12D4">
              <w:t xml:space="preserve">Python </w:t>
            </w:r>
            <w:proofErr w:type="spellStart"/>
            <w:r w:rsidRPr="00CE12D4">
              <w:t>PyQt</w:t>
            </w:r>
            <w:proofErr w:type="spellEnd"/>
            <w:r w:rsidR="009F581A">
              <w:t xml:space="preserve"> – have tabs for different tasks</w:t>
            </w:r>
          </w:p>
        </w:tc>
      </w:tr>
      <w:tr w:rsidR="00CE12D4" w:rsidRPr="00CE12D4" w14:paraId="0263CE95" w14:textId="77777777" w:rsidTr="009F581A">
        <w:tc>
          <w:tcPr>
            <w:tcW w:w="3256" w:type="dxa"/>
          </w:tcPr>
          <w:p w14:paraId="78491895" w14:textId="46A4FCF6" w:rsidR="00CE12D4" w:rsidRPr="00CE12D4" w:rsidRDefault="009F581A" w:rsidP="00257FDE">
            <w:r w:rsidRPr="00CE12D4">
              <w:t>SOP file management</w:t>
            </w:r>
          </w:p>
        </w:tc>
        <w:tc>
          <w:tcPr>
            <w:tcW w:w="7200" w:type="dxa"/>
          </w:tcPr>
          <w:p w14:paraId="3186D127" w14:textId="5C593AF1" w:rsidR="009F581A" w:rsidRDefault="009F581A" w:rsidP="009F581A">
            <w:pPr>
              <w:pStyle w:val="ListParagraph"/>
              <w:numPr>
                <w:ilvl w:val="0"/>
                <w:numId w:val="2"/>
              </w:numPr>
            </w:pPr>
            <w:proofErr w:type="spellStart"/>
            <w:r w:rsidRPr="00CE12D4">
              <w:t>os</w:t>
            </w:r>
            <w:proofErr w:type="spellEnd"/>
            <w:r w:rsidRPr="00CE12D4">
              <w:t xml:space="preserve"> module </w:t>
            </w:r>
            <w:r w:rsidR="00ED36D3">
              <w:t xml:space="preserve">- </w:t>
            </w:r>
            <w:r w:rsidRPr="00CE12D4">
              <w:t xml:space="preserve">look for </w:t>
            </w:r>
            <w:proofErr w:type="gramStart"/>
            <w:r w:rsidRPr="00CE12D4">
              <w:t>files</w:t>
            </w:r>
            <w:proofErr w:type="gramEnd"/>
          </w:p>
          <w:p w14:paraId="666B134F" w14:textId="3FF6FEB6" w:rsidR="00CE12D4" w:rsidRDefault="004E2A91" w:rsidP="009F581A">
            <w:pPr>
              <w:pStyle w:val="ListParagraph"/>
              <w:numPr>
                <w:ilvl w:val="0"/>
                <w:numId w:val="2"/>
              </w:numPr>
            </w:pPr>
            <w:r>
              <w:t>JSON</w:t>
            </w:r>
            <w:r w:rsidR="009F581A" w:rsidRPr="00CE12D4">
              <w:t xml:space="preserve"> database </w:t>
            </w:r>
            <w:r w:rsidR="00ED36D3">
              <w:t xml:space="preserve">- </w:t>
            </w:r>
            <w:r w:rsidR="009F581A" w:rsidRPr="00CE12D4">
              <w:t>register files, their locations, &amp; more</w:t>
            </w:r>
          </w:p>
          <w:p w14:paraId="2740F781" w14:textId="00794933" w:rsidR="009F581A" w:rsidRPr="00CE12D4" w:rsidRDefault="009F581A" w:rsidP="009F581A">
            <w:pPr>
              <w:pStyle w:val="ListParagraph"/>
              <w:numPr>
                <w:ilvl w:val="0"/>
                <w:numId w:val="2"/>
              </w:numPr>
            </w:pPr>
            <w:proofErr w:type="spellStart"/>
            <w:r>
              <w:t>PyQt</w:t>
            </w:r>
            <w:proofErr w:type="spellEnd"/>
            <w:r>
              <w:t xml:space="preserve"> – table (of the </w:t>
            </w:r>
            <w:r w:rsidR="004E2A91">
              <w:t>JSON</w:t>
            </w:r>
            <w:r w:rsidR="00ED36D3">
              <w:t>)</w:t>
            </w:r>
          </w:p>
        </w:tc>
      </w:tr>
      <w:tr w:rsidR="00CE12D4" w:rsidRPr="00CE12D4" w14:paraId="28A85D81" w14:textId="77777777" w:rsidTr="009F581A">
        <w:tc>
          <w:tcPr>
            <w:tcW w:w="3256" w:type="dxa"/>
          </w:tcPr>
          <w:p w14:paraId="01BEF883" w14:textId="4C8C83EE" w:rsidR="00CE12D4" w:rsidRPr="00CE12D4" w:rsidRDefault="00CE12D4" w:rsidP="00257FDE">
            <w:r w:rsidRPr="00CE12D4">
              <w:t>SOP creation</w:t>
            </w:r>
          </w:p>
        </w:tc>
        <w:tc>
          <w:tcPr>
            <w:tcW w:w="7200" w:type="dxa"/>
          </w:tcPr>
          <w:p w14:paraId="2652FE2B" w14:textId="77777777" w:rsidR="00CE12D4" w:rsidRDefault="00CE12D4" w:rsidP="009F581A">
            <w:pPr>
              <w:pStyle w:val="ListParagraph"/>
              <w:numPr>
                <w:ilvl w:val="0"/>
                <w:numId w:val="3"/>
              </w:numPr>
            </w:pPr>
            <w:proofErr w:type="spellStart"/>
            <w:r w:rsidRPr="00CE12D4">
              <w:t>python_docx</w:t>
            </w:r>
            <w:proofErr w:type="spellEnd"/>
            <w:r w:rsidRPr="00CE12D4">
              <w:t xml:space="preserve"> module</w:t>
            </w:r>
            <w:r w:rsidR="009F581A">
              <w:t xml:space="preserve"> – write an SOP </w:t>
            </w:r>
            <w:proofErr w:type="gramStart"/>
            <w:r w:rsidR="009F581A">
              <w:t>document</w:t>
            </w:r>
            <w:proofErr w:type="gramEnd"/>
          </w:p>
          <w:p w14:paraId="16507BC1" w14:textId="5C7E3C2B" w:rsidR="009F581A" w:rsidRPr="00CE12D4" w:rsidRDefault="009F581A" w:rsidP="009F581A">
            <w:pPr>
              <w:pStyle w:val="ListParagraph"/>
              <w:numPr>
                <w:ilvl w:val="0"/>
                <w:numId w:val="3"/>
              </w:numPr>
            </w:pPr>
            <w:proofErr w:type="spellStart"/>
            <w:r>
              <w:t>PyQt</w:t>
            </w:r>
            <w:proofErr w:type="spellEnd"/>
            <w:r>
              <w:t xml:space="preserve"> – dialogue/wizard (option) to pre-fill in specific data</w:t>
            </w:r>
          </w:p>
        </w:tc>
      </w:tr>
      <w:tr w:rsidR="00CE12D4" w:rsidRPr="00CE12D4" w14:paraId="48151155" w14:textId="77777777" w:rsidTr="009F581A">
        <w:tc>
          <w:tcPr>
            <w:tcW w:w="3256" w:type="dxa"/>
          </w:tcPr>
          <w:p w14:paraId="5E17E5CB" w14:textId="5A675DC7" w:rsidR="00CE12D4" w:rsidRPr="00CE12D4" w:rsidRDefault="00CE12D4" w:rsidP="00257FDE">
            <w:r w:rsidRPr="00CE12D4">
              <w:t>Procedure checklist creation</w:t>
            </w:r>
          </w:p>
        </w:tc>
        <w:tc>
          <w:tcPr>
            <w:tcW w:w="7200" w:type="dxa"/>
          </w:tcPr>
          <w:p w14:paraId="55D784F8" w14:textId="68DB7745" w:rsidR="00CE12D4" w:rsidRPr="00CE12D4" w:rsidRDefault="00CE12D4" w:rsidP="00257FDE">
            <w:proofErr w:type="spellStart"/>
            <w:r w:rsidRPr="00CE12D4">
              <w:t>python_docx</w:t>
            </w:r>
            <w:proofErr w:type="spellEnd"/>
            <w:r w:rsidRPr="00CE12D4">
              <w:t xml:space="preserve"> module – read an SOP document</w:t>
            </w:r>
            <w:r w:rsidR="009F581A">
              <w:t xml:space="preserve"> and make new file</w:t>
            </w:r>
          </w:p>
        </w:tc>
      </w:tr>
      <w:tr w:rsidR="00CE12D4" w:rsidRPr="00CE12D4" w14:paraId="11B59A8E" w14:textId="77777777" w:rsidTr="009F581A">
        <w:tc>
          <w:tcPr>
            <w:tcW w:w="3256" w:type="dxa"/>
          </w:tcPr>
          <w:p w14:paraId="0C540002" w14:textId="405B3B1C" w:rsidR="00CE12D4" w:rsidRPr="00CE12D4" w:rsidRDefault="00CE12D4" w:rsidP="00CE12D4">
            <w:r w:rsidRPr="00CE12D4">
              <w:t>Task qualification creation</w:t>
            </w:r>
          </w:p>
        </w:tc>
        <w:tc>
          <w:tcPr>
            <w:tcW w:w="7200" w:type="dxa"/>
          </w:tcPr>
          <w:p w14:paraId="0D9113E9" w14:textId="795DC635" w:rsidR="00CE12D4" w:rsidRPr="00CE12D4" w:rsidRDefault="009F581A" w:rsidP="00CE12D4">
            <w:proofErr w:type="spellStart"/>
            <w:r w:rsidRPr="00CE12D4">
              <w:t>python_docx</w:t>
            </w:r>
            <w:proofErr w:type="spellEnd"/>
            <w:r w:rsidRPr="00CE12D4">
              <w:t xml:space="preserve"> module – read an SOP document</w:t>
            </w:r>
            <w:r>
              <w:t xml:space="preserve"> and make new file</w:t>
            </w:r>
          </w:p>
        </w:tc>
      </w:tr>
    </w:tbl>
    <w:p w14:paraId="7E1786A7" w14:textId="77777777" w:rsidR="00CE12D4" w:rsidRDefault="00CE12D4" w:rsidP="00FB65DF"/>
    <w:p w14:paraId="5C53322A" w14:textId="77777777" w:rsidR="00CE12D4" w:rsidRDefault="00CE12D4" w:rsidP="00CE12D4">
      <w:pPr>
        <w:pStyle w:val="Heading1"/>
      </w:pPr>
      <w:r>
        <w:t>Wireframe</w:t>
      </w:r>
    </w:p>
    <w:p w14:paraId="760052BE" w14:textId="30825019" w:rsidR="005351A2" w:rsidRPr="005351A2" w:rsidRDefault="00A67D25" w:rsidP="005351A2">
      <w:pPr>
        <w:rPr>
          <w:rFonts w:ascii="Segoe UI" w:eastAsia="Times New Roman" w:hAnsi="Segoe UI" w:cs="Segoe UI"/>
          <w:lang w:eastAsia="en-GB"/>
        </w:rPr>
      </w:pPr>
      <w:r>
        <w:rPr>
          <w:noProof/>
        </w:rPr>
        <w:drawing>
          <wp:inline distT="0" distB="0" distL="0" distR="0" wp14:anchorId="516F917D" wp14:editId="5BC1AFCE">
            <wp:extent cx="6645910" cy="195770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1957705"/>
                    </a:xfrm>
                    <a:prstGeom prst="rect">
                      <a:avLst/>
                    </a:prstGeom>
                  </pic:spPr>
                </pic:pic>
              </a:graphicData>
            </a:graphic>
          </wp:inline>
        </w:drawing>
      </w:r>
    </w:p>
    <w:p w14:paraId="772EDFF8" w14:textId="7C278F9C" w:rsidR="00D75F76" w:rsidRPr="00281981" w:rsidRDefault="005528C7" w:rsidP="00FB65DF">
      <w:r>
        <w:rPr>
          <w:noProof/>
        </w:rPr>
        <w:drawing>
          <wp:inline distT="0" distB="0" distL="0" distR="0" wp14:anchorId="14BD597F" wp14:editId="3F1F207F">
            <wp:extent cx="5019675" cy="26003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19675" cy="2600325"/>
                    </a:xfrm>
                    <a:prstGeom prst="rect">
                      <a:avLst/>
                    </a:prstGeom>
                  </pic:spPr>
                </pic:pic>
              </a:graphicData>
            </a:graphic>
          </wp:inline>
        </w:drawing>
      </w:r>
    </w:p>
    <w:sectPr w:rsidR="00D75F76" w:rsidRPr="00281981" w:rsidSect="00FA43A0">
      <w:footerReference w:type="default" r:id="rId12"/>
      <w:pgSz w:w="11906" w:h="16838"/>
      <w:pgMar w:top="720" w:right="720" w:bottom="720" w:left="720" w:header="227" w:footer="22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4EB36" w14:textId="77777777" w:rsidR="004D228F" w:rsidRDefault="004D228F" w:rsidP="00FA43A0">
      <w:r>
        <w:separator/>
      </w:r>
    </w:p>
  </w:endnote>
  <w:endnote w:type="continuationSeparator" w:id="0">
    <w:p w14:paraId="7A47D803" w14:textId="77777777" w:rsidR="004D228F" w:rsidRDefault="004D228F" w:rsidP="00FA43A0">
      <w:r>
        <w:continuationSeparator/>
      </w:r>
    </w:p>
  </w:endnote>
  <w:endnote w:type="continuationNotice" w:id="1">
    <w:p w14:paraId="1FF3B057" w14:textId="77777777" w:rsidR="004D228F" w:rsidRDefault="004D22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1325203"/>
      <w:docPartObj>
        <w:docPartGallery w:val="Page Numbers (Bottom of Page)"/>
        <w:docPartUnique/>
      </w:docPartObj>
    </w:sdtPr>
    <w:sdtEndPr/>
    <w:sdtContent>
      <w:sdt>
        <w:sdtPr>
          <w:id w:val="-1769616900"/>
          <w:docPartObj>
            <w:docPartGallery w:val="Page Numbers (Top of Page)"/>
            <w:docPartUnique/>
          </w:docPartObj>
        </w:sdtPr>
        <w:sdtEndPr/>
        <w:sdtContent>
          <w:p w14:paraId="2500F45F" w14:textId="42B7D2CE" w:rsidR="007A3D91" w:rsidRDefault="007A3D9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3312B63" w14:textId="77777777" w:rsidR="00FA43A0" w:rsidRDefault="00FA43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FBE11" w14:textId="77777777" w:rsidR="004D228F" w:rsidRDefault="004D228F" w:rsidP="00FA43A0">
      <w:r>
        <w:separator/>
      </w:r>
    </w:p>
  </w:footnote>
  <w:footnote w:type="continuationSeparator" w:id="0">
    <w:p w14:paraId="73DDCA4C" w14:textId="77777777" w:rsidR="004D228F" w:rsidRDefault="004D228F" w:rsidP="00FA43A0">
      <w:r>
        <w:continuationSeparator/>
      </w:r>
    </w:p>
  </w:footnote>
  <w:footnote w:type="continuationNotice" w:id="1">
    <w:p w14:paraId="00304C25" w14:textId="77777777" w:rsidR="004D228F" w:rsidRDefault="004D22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4C75E5"/>
    <w:multiLevelType w:val="hybridMultilevel"/>
    <w:tmpl w:val="927C3D44"/>
    <w:lvl w:ilvl="0" w:tplc="F02452A2">
      <w:numFmt w:val="bullet"/>
      <w:lvlText w:val="-"/>
      <w:lvlJc w:val="left"/>
      <w:pPr>
        <w:ind w:left="720" w:hanging="360"/>
      </w:pPr>
      <w:rPr>
        <w:rFonts w:ascii="Arial" w:eastAsiaTheme="maj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F4C670B"/>
    <w:multiLevelType w:val="hybridMultilevel"/>
    <w:tmpl w:val="B1349384"/>
    <w:lvl w:ilvl="0" w:tplc="85CA2AB4">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53971BE7"/>
    <w:multiLevelType w:val="hybridMultilevel"/>
    <w:tmpl w:val="96BAF538"/>
    <w:lvl w:ilvl="0" w:tplc="85CA2AB4">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s7QwNDc0MrI0NLVU0lEKTi0uzszPAykwrQUAqipNCSwAAAA="/>
  </w:docVars>
  <w:rsids>
    <w:rsidRoot w:val="008A2BE1"/>
    <w:rsid w:val="00047326"/>
    <w:rsid w:val="00057556"/>
    <w:rsid w:val="00096821"/>
    <w:rsid w:val="001310D6"/>
    <w:rsid w:val="00136668"/>
    <w:rsid w:val="00181312"/>
    <w:rsid w:val="00253176"/>
    <w:rsid w:val="00281981"/>
    <w:rsid w:val="002B15DB"/>
    <w:rsid w:val="002B5646"/>
    <w:rsid w:val="002D4A8D"/>
    <w:rsid w:val="003640CC"/>
    <w:rsid w:val="00483FBE"/>
    <w:rsid w:val="004D228F"/>
    <w:rsid w:val="004E2A91"/>
    <w:rsid w:val="0051366D"/>
    <w:rsid w:val="005351A2"/>
    <w:rsid w:val="005367CD"/>
    <w:rsid w:val="005528C7"/>
    <w:rsid w:val="00643F89"/>
    <w:rsid w:val="00663213"/>
    <w:rsid w:val="006A5BB3"/>
    <w:rsid w:val="006E218D"/>
    <w:rsid w:val="007662A3"/>
    <w:rsid w:val="007A3D91"/>
    <w:rsid w:val="007B62D0"/>
    <w:rsid w:val="008659C3"/>
    <w:rsid w:val="008A2BE1"/>
    <w:rsid w:val="008A779E"/>
    <w:rsid w:val="008B4B09"/>
    <w:rsid w:val="008C0B39"/>
    <w:rsid w:val="008D4232"/>
    <w:rsid w:val="009F581A"/>
    <w:rsid w:val="00A67D25"/>
    <w:rsid w:val="00B650B1"/>
    <w:rsid w:val="00BC1762"/>
    <w:rsid w:val="00CE12D4"/>
    <w:rsid w:val="00D3628A"/>
    <w:rsid w:val="00D75F76"/>
    <w:rsid w:val="00E46DBC"/>
    <w:rsid w:val="00E64737"/>
    <w:rsid w:val="00ED36D3"/>
    <w:rsid w:val="00EE7EA2"/>
    <w:rsid w:val="00F472FE"/>
    <w:rsid w:val="00F61B15"/>
    <w:rsid w:val="00FA43A0"/>
    <w:rsid w:val="00FA4E8E"/>
    <w:rsid w:val="00FB65DF"/>
    <w:rsid w:val="092A60E7"/>
    <w:rsid w:val="476F4485"/>
    <w:rsid w:val="6FF316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E797E"/>
  <w15:chartTrackingRefBased/>
  <w15:docId w15:val="{DC9505C2-9485-4F5D-8C32-06435C8FC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5BB3"/>
    <w:pPr>
      <w:spacing w:after="0" w:line="240" w:lineRule="auto"/>
    </w:pPr>
    <w:rPr>
      <w:rFonts w:ascii="Arial" w:hAnsi="Arial"/>
      <w:lang w:val="en-GB"/>
    </w:rPr>
  </w:style>
  <w:style w:type="paragraph" w:styleId="Heading1">
    <w:name w:val="heading 1"/>
    <w:basedOn w:val="Normal"/>
    <w:next w:val="Normal"/>
    <w:link w:val="Heading1Char"/>
    <w:uiPriority w:val="9"/>
    <w:qFormat/>
    <w:rsid w:val="00EE7EA2"/>
    <w:pPr>
      <w:keepNext/>
      <w:keepLines/>
      <w:spacing w:before="240"/>
      <w:outlineLvl w:val="0"/>
    </w:pPr>
    <w:rPr>
      <w:rFonts w:eastAsiaTheme="majorEastAsia" w:cstheme="majorBidi"/>
      <w:b/>
      <w:caps/>
      <w:color w:val="2F5496" w:themeColor="accent1" w:themeShade="BF"/>
      <w:sz w:val="32"/>
      <w:szCs w:val="32"/>
    </w:rPr>
  </w:style>
  <w:style w:type="paragraph" w:styleId="Heading2">
    <w:name w:val="heading 2"/>
    <w:basedOn w:val="Normal"/>
    <w:next w:val="Normal"/>
    <w:link w:val="Heading2Char"/>
    <w:uiPriority w:val="9"/>
    <w:unhideWhenUsed/>
    <w:qFormat/>
    <w:rsid w:val="007B62D0"/>
    <w:pPr>
      <w:keepNext/>
      <w:keepLines/>
      <w:spacing w:before="40"/>
      <w:outlineLvl w:val="1"/>
    </w:pPr>
    <w:rPr>
      <w:rFonts w:eastAsiaTheme="majorEastAsia" w:cstheme="majorBidi"/>
      <w:b/>
      <w:caps/>
      <w:color w:val="7B7B7B" w:themeColor="accent3" w:themeShade="BF"/>
      <w:spacing w:val="20"/>
      <w:sz w:val="24"/>
      <w:szCs w:val="26"/>
      <w:u w:val="single"/>
    </w:rPr>
  </w:style>
  <w:style w:type="paragraph" w:styleId="Heading3">
    <w:name w:val="heading 3"/>
    <w:basedOn w:val="Normal"/>
    <w:next w:val="Normal"/>
    <w:link w:val="Heading3Char"/>
    <w:uiPriority w:val="9"/>
    <w:unhideWhenUsed/>
    <w:qFormat/>
    <w:rsid w:val="00EE7EA2"/>
    <w:pPr>
      <w:keepNext/>
      <w:keepLines/>
      <w:spacing w:before="40"/>
      <w:outlineLvl w:val="2"/>
    </w:pPr>
    <w:rPr>
      <w:rFonts w:eastAsiaTheme="majorEastAsia" w:cstheme="majorBidi"/>
      <w:color w:val="1F3763" w:themeColor="accent1" w:themeShade="7F"/>
      <w:sz w:val="24"/>
      <w:szCs w:val="24"/>
      <w:u w:val="single"/>
    </w:rPr>
  </w:style>
  <w:style w:type="paragraph" w:styleId="Heading4">
    <w:name w:val="heading 4"/>
    <w:basedOn w:val="Normal"/>
    <w:next w:val="Normal"/>
    <w:link w:val="Heading4Char"/>
    <w:autoRedefine/>
    <w:uiPriority w:val="9"/>
    <w:semiHidden/>
    <w:unhideWhenUsed/>
    <w:qFormat/>
    <w:rsid w:val="00D75F7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Spacing"/>
    <w:basedOn w:val="Normal"/>
    <w:link w:val="NoSpacingChar"/>
    <w:uiPriority w:val="1"/>
    <w:qFormat/>
    <w:rsid w:val="006A5BB3"/>
    <w:pPr>
      <w:spacing w:before="120" w:after="120"/>
    </w:pPr>
  </w:style>
  <w:style w:type="character" w:customStyle="1" w:styleId="Heading1Char">
    <w:name w:val="Heading 1 Char"/>
    <w:basedOn w:val="DefaultParagraphFont"/>
    <w:link w:val="Heading1"/>
    <w:uiPriority w:val="9"/>
    <w:rsid w:val="00EE7EA2"/>
    <w:rPr>
      <w:rFonts w:ascii="Arial" w:eastAsiaTheme="majorEastAsia" w:hAnsi="Arial" w:cstheme="majorBidi"/>
      <w:b/>
      <w:caps/>
      <w:color w:val="2F5496" w:themeColor="accent1" w:themeShade="BF"/>
      <w:sz w:val="32"/>
      <w:szCs w:val="32"/>
    </w:rPr>
  </w:style>
  <w:style w:type="character" w:customStyle="1" w:styleId="Heading2Char">
    <w:name w:val="Heading 2 Char"/>
    <w:basedOn w:val="DefaultParagraphFont"/>
    <w:link w:val="Heading2"/>
    <w:uiPriority w:val="9"/>
    <w:rsid w:val="007B62D0"/>
    <w:rPr>
      <w:rFonts w:ascii="Arial" w:eastAsiaTheme="majorEastAsia" w:hAnsi="Arial" w:cstheme="majorBidi"/>
      <w:b/>
      <w:caps/>
      <w:color w:val="7B7B7B" w:themeColor="accent3" w:themeShade="BF"/>
      <w:spacing w:val="20"/>
      <w:sz w:val="24"/>
      <w:szCs w:val="26"/>
      <w:u w:val="single"/>
    </w:rPr>
  </w:style>
  <w:style w:type="paragraph" w:styleId="Title">
    <w:name w:val="Title"/>
    <w:basedOn w:val="Normal"/>
    <w:next w:val="Normal"/>
    <w:link w:val="TitleChar"/>
    <w:uiPriority w:val="10"/>
    <w:qFormat/>
    <w:rsid w:val="00D75F76"/>
    <w:pPr>
      <w:contextualSpacing/>
    </w:pPr>
    <w:rPr>
      <w:rFonts w:eastAsiaTheme="majorEastAsia" w:cstheme="majorBidi"/>
      <w:color w:val="4472C4" w:themeColor="accent1"/>
      <w:spacing w:val="-10"/>
      <w:kern w:val="28"/>
      <w:sz w:val="56"/>
      <w:szCs w:val="56"/>
    </w:rPr>
  </w:style>
  <w:style w:type="character" w:customStyle="1" w:styleId="TitleChar">
    <w:name w:val="Title Char"/>
    <w:basedOn w:val="DefaultParagraphFont"/>
    <w:link w:val="Title"/>
    <w:uiPriority w:val="10"/>
    <w:rsid w:val="00D75F76"/>
    <w:rPr>
      <w:rFonts w:ascii="Arial" w:eastAsiaTheme="majorEastAsia" w:hAnsi="Arial" w:cstheme="majorBidi"/>
      <w:color w:val="4472C4" w:themeColor="accent1"/>
      <w:spacing w:val="-10"/>
      <w:kern w:val="28"/>
      <w:sz w:val="56"/>
      <w:szCs w:val="56"/>
      <w:lang w:val="en-GB"/>
    </w:rPr>
  </w:style>
  <w:style w:type="character" w:customStyle="1" w:styleId="Heading3Char">
    <w:name w:val="Heading 3 Char"/>
    <w:basedOn w:val="DefaultParagraphFont"/>
    <w:link w:val="Heading3"/>
    <w:uiPriority w:val="9"/>
    <w:rsid w:val="00EE7EA2"/>
    <w:rPr>
      <w:rFonts w:ascii="Arial" w:eastAsiaTheme="majorEastAsia" w:hAnsi="Arial" w:cstheme="majorBidi"/>
      <w:color w:val="1F3763" w:themeColor="accent1" w:themeShade="7F"/>
      <w:sz w:val="24"/>
      <w:szCs w:val="24"/>
      <w:u w:val="single"/>
    </w:rPr>
  </w:style>
  <w:style w:type="character" w:customStyle="1" w:styleId="NoSpacingChar">
    <w:name w:val="No Spacing Char"/>
    <w:aliases w:val="Spacing Char"/>
    <w:basedOn w:val="DefaultParagraphFont"/>
    <w:link w:val="NoSpacing"/>
    <w:uiPriority w:val="1"/>
    <w:rsid w:val="006A5BB3"/>
    <w:rPr>
      <w:rFonts w:ascii="Arial" w:hAnsi="Arial"/>
    </w:rPr>
  </w:style>
  <w:style w:type="character" w:customStyle="1" w:styleId="Heading4Char">
    <w:name w:val="Heading 4 Char"/>
    <w:basedOn w:val="DefaultParagraphFont"/>
    <w:link w:val="Heading4"/>
    <w:uiPriority w:val="9"/>
    <w:semiHidden/>
    <w:rsid w:val="00D75F76"/>
    <w:rPr>
      <w:rFonts w:asciiTheme="majorHAnsi" w:eastAsiaTheme="majorEastAsia" w:hAnsiTheme="majorHAnsi" w:cstheme="majorBidi"/>
      <w:i/>
      <w:iCs/>
      <w:color w:val="2F5496" w:themeColor="accent1" w:themeShade="BF"/>
      <w:lang w:val="en-GB"/>
    </w:rPr>
  </w:style>
  <w:style w:type="paragraph" w:styleId="Header">
    <w:name w:val="header"/>
    <w:basedOn w:val="Normal"/>
    <w:link w:val="HeaderChar"/>
    <w:uiPriority w:val="99"/>
    <w:unhideWhenUsed/>
    <w:rsid w:val="00FA43A0"/>
    <w:pPr>
      <w:tabs>
        <w:tab w:val="center" w:pos="4513"/>
        <w:tab w:val="right" w:pos="9026"/>
      </w:tabs>
    </w:pPr>
  </w:style>
  <w:style w:type="character" w:customStyle="1" w:styleId="HeaderChar">
    <w:name w:val="Header Char"/>
    <w:basedOn w:val="DefaultParagraphFont"/>
    <w:link w:val="Header"/>
    <w:uiPriority w:val="99"/>
    <w:rsid w:val="00FA43A0"/>
    <w:rPr>
      <w:rFonts w:ascii="Arial" w:hAnsi="Arial"/>
      <w:lang w:val="en-GB"/>
    </w:rPr>
  </w:style>
  <w:style w:type="paragraph" w:styleId="Footer">
    <w:name w:val="footer"/>
    <w:basedOn w:val="Normal"/>
    <w:link w:val="FooterChar"/>
    <w:uiPriority w:val="99"/>
    <w:unhideWhenUsed/>
    <w:rsid w:val="00FA43A0"/>
    <w:pPr>
      <w:tabs>
        <w:tab w:val="center" w:pos="4513"/>
        <w:tab w:val="right" w:pos="9026"/>
      </w:tabs>
    </w:pPr>
  </w:style>
  <w:style w:type="character" w:customStyle="1" w:styleId="FooterChar">
    <w:name w:val="Footer Char"/>
    <w:basedOn w:val="DefaultParagraphFont"/>
    <w:link w:val="Footer"/>
    <w:uiPriority w:val="99"/>
    <w:rsid w:val="00FA43A0"/>
    <w:rPr>
      <w:rFonts w:ascii="Arial" w:hAnsi="Arial"/>
      <w:lang w:val="en-GB"/>
    </w:rPr>
  </w:style>
  <w:style w:type="table" w:styleId="TableGrid">
    <w:name w:val="Table Grid"/>
    <w:basedOn w:val="TableNormal"/>
    <w:uiPriority w:val="39"/>
    <w:rsid w:val="006632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632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114025">
      <w:bodyDiv w:val="1"/>
      <w:marLeft w:val="0"/>
      <w:marRight w:val="0"/>
      <w:marTop w:val="0"/>
      <w:marBottom w:val="0"/>
      <w:divBdr>
        <w:top w:val="none" w:sz="0" w:space="0" w:color="auto"/>
        <w:left w:val="none" w:sz="0" w:space="0" w:color="auto"/>
        <w:bottom w:val="none" w:sz="0" w:space="0" w:color="auto"/>
        <w:right w:val="none" w:sz="0" w:space="0" w:color="auto"/>
      </w:divBdr>
      <w:divsChild>
        <w:div w:id="1539853682">
          <w:marLeft w:val="0"/>
          <w:marRight w:val="0"/>
          <w:marTop w:val="0"/>
          <w:marBottom w:val="0"/>
          <w:divBdr>
            <w:top w:val="none" w:sz="0" w:space="0" w:color="auto"/>
            <w:left w:val="none" w:sz="0" w:space="0" w:color="auto"/>
            <w:bottom w:val="none" w:sz="0" w:space="0" w:color="auto"/>
            <w:right w:val="none" w:sz="0" w:space="0" w:color="auto"/>
          </w:divBdr>
          <w:divsChild>
            <w:div w:id="1057436117">
              <w:marLeft w:val="0"/>
              <w:marRight w:val="0"/>
              <w:marTop w:val="0"/>
              <w:marBottom w:val="0"/>
              <w:divBdr>
                <w:top w:val="none" w:sz="0" w:space="0" w:color="auto"/>
                <w:left w:val="none" w:sz="0" w:space="0" w:color="auto"/>
                <w:bottom w:val="none" w:sz="0" w:space="0" w:color="auto"/>
                <w:right w:val="none" w:sz="0" w:space="0" w:color="auto"/>
              </w:divBdr>
              <w:divsChild>
                <w:div w:id="32567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SOP management software for JHWSL
Product owner: Phil Cudworth</Abstract>
  <CompanyAddress/>
  <CompanyPhone/>
  <CompanyFax/>
  <CompanyEmail>prab-singh@live.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079</TotalTime>
  <Pages>3</Pages>
  <Words>407</Words>
  <Characters>2324</Characters>
  <Application>Microsoft Office Word</Application>
  <DocSecurity>0</DocSecurity>
  <Lines>19</Lines>
  <Paragraphs>5</Paragraphs>
  <ScaleCrop>false</ScaleCrop>
  <Company/>
  <LinksUpToDate>false</LinksUpToDate>
  <CharactersWithSpaces>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Project Mappe</dc:subject>
  <dc:creator>Developer: Prab Singh</dc:creator>
  <cp:keywords/>
  <dc:description/>
  <cp:lastModifiedBy>Prab Singh</cp:lastModifiedBy>
  <cp:revision>30</cp:revision>
  <dcterms:created xsi:type="dcterms:W3CDTF">2021-04-21T09:10:00Z</dcterms:created>
  <dcterms:modified xsi:type="dcterms:W3CDTF">2021-04-26T19:41:00Z</dcterms:modified>
</cp:coreProperties>
</file>